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徐州创业粉项目合规与合同中心"/>
    <w:p>
      <w:pPr>
        <w:pStyle w:val="Heading1"/>
      </w:pPr>
      <w:r>
        <w:rPr>
          <w:rFonts w:hint="eastAsia"/>
        </w:rPr>
        <w:t xml:space="preserve">徐州创业粉项目｜合规与合同中心</w:t>
      </w:r>
    </w:p>
    <w:p>
      <w:pPr>
        <w:pStyle w:val="FirstParagraph"/>
      </w:pPr>
      <w:r>
        <w:rPr>
          <w:rFonts w:hint="eastAsia"/>
        </w:rPr>
        <w:t xml:space="preserve">使用顺序：先看00使用说明和01风险总控；再填经营主体、退款规则、合同必填字段冻结表；根据真实关系选合同；最后填写上线放行单。</w:t>
      </w:r>
    </w:p>
    <w:p>
      <w:pPr>
        <w:pStyle w:val="BodyText"/>
      </w:pPr>
      <w:r>
        <w:rPr>
          <w:rFonts w:hint="eastAsia"/>
        </w:rPr>
        <w:t xml:space="preserve">合同路由：认知课用02；3天训练营用03；19,800/69,800元服务型项目用04；298,000元城市样板用05；100万/200万元只用06尽调框架，未经专项法律财税审核不得直接签约收款；人员参与项目先看07；一级推荐用08；涉及个人信息、案例、照片视频时用09；所有后端项目签约时配套10风险揭示。</w:t>
      </w:r>
    </w:p>
    <w:p>
      <w:pPr>
        <w:pStyle w:val="BodyText"/>
      </w:pPr>
      <w:r>
        <w:rPr>
          <w:rFonts w:hint="eastAsia"/>
        </w:rPr>
        <w:t xml:space="preserve">绝对禁止：主体不清；只有价格没有交付；保本、固定收益、确定回本；交费取得推广资格或层级计酬；面向不特定对象出资分红；个人账户异常收款；未经授权使用客户数据或肖像；高金额合作未尽调。</w:t>
      </w:r>
    </w:p>
    <w:p>
      <w:pPr>
        <w:pStyle w:val="BodyText"/>
      </w:pPr>
      <w:r>
        <w:rPr>
          <w:rFonts w:hint="eastAsia"/>
        </w:rPr>
        <w:t xml:space="preserve">本目录是内部合规底稿和合同模板，不替代执业律师对最终交易结构及签署版本的专项意见。</w:t>
      </w:r>
    </w:p>
    <w:bookmarkEnd w:id="19"/>
    <w:sectPr w:rsidR="00FC693F" w:rsidRPr="0006063C" w:rsidSect="00034616">
      <w:headerReference r:id="rId9" w:type="default"/>
      <w:footerReference r:id="rId10" w:type="default"/>
      <w:pgSz w:h="16838" w:w="11906"/>
      <w:pgMar w:bottom="964" w:footer="454" w:gutter="0" w:header="454" w:left="1020" w:right="1020" w:top="10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HarmonyOS Sans SC" w:hAnsi="HarmonyOS Sans SC" w:eastAsia="HarmonyOS Sans SC"/>
        <w:b w:val="0"/>
        <w:color w:val="6B7280"/>
        <w:sz w:val="16"/>
      </w:rPr>
      <w:t>账号权限、验证码、客户明细与财务信息不得写入普通讨论文档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right"/>
    </w:pPr>
    <w:r>
      <w:rPr>
        <w:color w:val="46544F"/>
      </w:rPr>
      <w:t>徐州创业粉项目｜项目执行资料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HarmonyOS Sans SC" w:eastAsia="HarmonyOS Sans SC" w:hAnsi="HarmonyOS Sans SC"/>
      <w:color w:val="22312E"/>
      <w:sz w:val="21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00787A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00787A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val="008B8C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val="008B8C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val="008B8C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val="008B8C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val="008B8C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val="008B8C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val="008B8C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008B8C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008B8C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008B8C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008B8C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val="00787A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00787A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val="D04D14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008B8C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22312E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22312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008B8C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00787A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00787A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22312E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008B8C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22312E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008B8C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008B8C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008B8C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008B8C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A938F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008B8C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E95D21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E95D21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bottom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8" w:themeColor="text1" w:val="single"/>
          <w:left w:val="nil"/>
          <w:bottom w:color="00787A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8" w:themeColor="text1" w:val="single"/>
          <w:left w:val="nil"/>
          <w:bottom w:color="00787A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008B8C"/>
    </w:rPr>
    <w:tblPr>
      <w:tblStyleRowBandSize w:val="1"/>
      <w:tblStyleColBandSize w:val="1"/>
      <w:tblInd w:type="dxa" w:w="0"/>
      <w:tblBorders>
        <w:top w:color="008B8C" w:space="0" w:sz="8" w:themeColor="accent1" w:val="single"/>
        <w:bottom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1" w:val="single"/>
          <w:left w:val="nil"/>
          <w:bottom w:color="008B8C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1" w:val="single"/>
          <w:left w:val="nil"/>
          <w:bottom w:color="008B8C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E95D21"/>
    </w:rPr>
    <w:tblPr>
      <w:tblStyleRowBandSize w:val="1"/>
      <w:tblStyleColBandSize w:val="1"/>
      <w:tblInd w:type="dxa" w:w="0"/>
      <w:tblBorders>
        <w:top w:color="E95D21" w:space="0" w:sz="8" w:themeColor="accent2" w:val="single"/>
        <w:bottom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2" w:val="single"/>
          <w:left w:val="nil"/>
          <w:bottom w:color="E95D21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2" w:val="single"/>
          <w:left w:val="nil"/>
          <w:bottom w:color="E95D21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008B8C"/>
    </w:rPr>
    <w:tblPr>
      <w:tblStyleRowBandSize w:val="1"/>
      <w:tblStyleColBandSize w:val="1"/>
      <w:tblInd w:type="dxa" w:w="0"/>
      <w:tblBorders>
        <w:top w:color="008B8C" w:space="0" w:sz="8" w:themeColor="accent3" w:val="single"/>
        <w:bottom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3" w:val="single"/>
          <w:left w:val="nil"/>
          <w:bottom w:color="008B8C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3" w:val="single"/>
          <w:left w:val="nil"/>
          <w:bottom w:color="008B8C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008B8C"/>
    </w:rPr>
    <w:tblPr>
      <w:tblStyleRowBandSize w:val="1"/>
      <w:tblStyleColBandSize w:val="1"/>
      <w:tblInd w:type="dxa" w:w="0"/>
      <w:tblBorders>
        <w:top w:color="008B8C" w:space="0" w:sz="8" w:themeColor="accent4" w:val="single"/>
        <w:bottom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4" w:val="single"/>
          <w:left w:val="nil"/>
          <w:bottom w:color="008B8C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4" w:val="single"/>
          <w:left w:val="nil"/>
          <w:bottom w:color="008B8C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008B8C"/>
    </w:rPr>
    <w:tblPr>
      <w:tblStyleRowBandSize w:val="1"/>
      <w:tblStyleColBandSize w:val="1"/>
      <w:tblInd w:type="dxa" w:w="0"/>
      <w:tblBorders>
        <w:top w:color="008B8C" w:space="0" w:sz="8" w:themeColor="accent5" w:val="single"/>
        <w:bottom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5" w:val="single"/>
          <w:left w:val="nil"/>
          <w:bottom w:color="008B8C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5" w:val="single"/>
          <w:left w:val="nil"/>
          <w:bottom w:color="008B8C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95D21"/>
    </w:rPr>
    <w:tblPr>
      <w:tblStyleRowBandSize w:val="1"/>
      <w:tblStyleColBandSize w:val="1"/>
      <w:tblInd w:type="dxa" w:w="0"/>
      <w:tblBorders>
        <w:top w:color="E95D21" w:space="0" w:sz="8" w:themeColor="accent6" w:val="single"/>
        <w:bottom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6" w:val="single"/>
          <w:left w:val="nil"/>
          <w:bottom w:color="E95D21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6" w:val="single"/>
          <w:left w:val="nil"/>
          <w:bottom w:color="E95D21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6" w:themeColor="text1" w:val="doub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band1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1" w:val="doub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band1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2" w:val="doub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band1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3" w:val="doub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band1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4" w:val="doub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band1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5" w:val="doub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band1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6" w:val="doub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band1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  <w:insideH w:color="00787A" w:space="0" w:sz="8" w:themeColor="text1" w:val="single"/>
        <w:insideV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18" w:themeColor="text1" w:val="single"/>
          <w:right w:color="00787A" w:space="0" w:sz="8" w:themeColor="text1" w:val="single"/>
          <w:insideH w:val="nil"/>
          <w:insideV w:color="00787A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6" w:themeColor="text1" w:val="doub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H w:val="nil"/>
          <w:insideV w:color="00787A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band1Vert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  <w:shd w:color="auto" w:fill="FFFFFF" w:themeFill="text1" w:themeFillTint="3F" w:val="clear"/>
      </w:tcPr>
    </w:tblStylePr>
    <w:tblStylePr w:type="band1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V w:color="00787A" w:space="0" w:sz="8" w:themeColor="text1" w:val="single"/>
        </w:tcBorders>
        <w:shd w:color="auto" w:fill="FFFFFF" w:themeFill="text1" w:themeFillTint="3F" w:val="clear"/>
      </w:tcPr>
    </w:tblStylePr>
    <w:tblStylePr w:type="band2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V w:color="00787A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  <w:insideH w:color="008B8C" w:space="0" w:sz="8" w:themeColor="accent1" w:val="single"/>
        <w:insideV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18" w:themeColor="accent1" w:val="single"/>
          <w:right w:color="008B8C" w:space="0" w:sz="8" w:themeColor="accent1" w:val="single"/>
          <w:insideH w:val="nil"/>
          <w:insideV w:color="008B8C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1" w:val="doub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H w:val="nil"/>
          <w:insideV w:color="008B8C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band1Vert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  <w:shd w:color="auto" w:fill="FFFFFF" w:themeFill="accent1" w:themeFillTint="3F" w:val="clear"/>
      </w:tcPr>
    </w:tblStylePr>
    <w:tblStylePr w:type="band1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V w:color="008B8C" w:space="0" w:sz="8" w:themeColor="accent1" w:val="single"/>
        </w:tcBorders>
        <w:shd w:color="auto" w:fill="FFFFFF" w:themeFill="accent1" w:themeFillTint="3F" w:val="clear"/>
      </w:tcPr>
    </w:tblStylePr>
    <w:tblStylePr w:type="band2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V w:color="008B8C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  <w:insideH w:color="E95D21" w:space="0" w:sz="8" w:themeColor="accent2" w:val="single"/>
        <w:insideV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18" w:themeColor="accent2" w:val="single"/>
          <w:right w:color="E95D21" w:space="0" w:sz="8" w:themeColor="accent2" w:val="single"/>
          <w:insideH w:val="nil"/>
          <w:insideV w:color="E95D21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6" w:themeColor="accent2" w:val="doub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H w:val="nil"/>
          <w:insideV w:color="E95D21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band1Vert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  <w:shd w:color="auto" w:fill="E95D21" w:themeFill="accent2" w:themeFillTint="3F" w:val="clear"/>
      </w:tcPr>
    </w:tblStylePr>
    <w:tblStylePr w:type="band1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V w:color="E95D21" w:space="0" w:sz="8" w:themeColor="accent2" w:val="single"/>
        </w:tcBorders>
        <w:shd w:color="auto" w:fill="E95D21" w:themeFill="accent2" w:themeFillTint="3F" w:val="clear"/>
      </w:tcPr>
    </w:tblStylePr>
    <w:tblStylePr w:type="band2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V w:color="E95D21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  <w:insideH w:color="008B8C" w:space="0" w:sz="8" w:themeColor="accent3" w:val="single"/>
        <w:insideV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18" w:themeColor="accent3" w:val="single"/>
          <w:right w:color="008B8C" w:space="0" w:sz="8" w:themeColor="accent3" w:val="single"/>
          <w:insideH w:val="nil"/>
          <w:insideV w:color="008B8C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3" w:val="doub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H w:val="nil"/>
          <w:insideV w:color="008B8C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band1Vert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  <w:shd w:color="auto" w:fill="FFFFFF" w:themeFill="accent3" w:themeFillTint="3F" w:val="clear"/>
      </w:tcPr>
    </w:tblStylePr>
    <w:tblStylePr w:type="band1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V w:color="008B8C" w:space="0" w:sz="8" w:themeColor="accent3" w:val="single"/>
        </w:tcBorders>
        <w:shd w:color="auto" w:fill="FFFFFF" w:themeFill="accent3" w:themeFillTint="3F" w:val="clear"/>
      </w:tcPr>
    </w:tblStylePr>
    <w:tblStylePr w:type="band2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V w:color="008B8C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  <w:insideH w:color="008B8C" w:space="0" w:sz="8" w:themeColor="accent4" w:val="single"/>
        <w:insideV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18" w:themeColor="accent4" w:val="single"/>
          <w:right w:color="008B8C" w:space="0" w:sz="8" w:themeColor="accent4" w:val="single"/>
          <w:insideH w:val="nil"/>
          <w:insideV w:color="008B8C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4" w:val="doub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H w:val="nil"/>
          <w:insideV w:color="008B8C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band1Vert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  <w:shd w:color="auto" w:fill="FFFFFF" w:themeFill="accent4" w:themeFillTint="3F" w:val="clear"/>
      </w:tcPr>
    </w:tblStylePr>
    <w:tblStylePr w:type="band1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V w:color="008B8C" w:space="0" w:sz="8" w:themeColor="accent4" w:val="single"/>
        </w:tcBorders>
        <w:shd w:color="auto" w:fill="FFFFFF" w:themeFill="accent4" w:themeFillTint="3F" w:val="clear"/>
      </w:tcPr>
    </w:tblStylePr>
    <w:tblStylePr w:type="band2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V w:color="008B8C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  <w:insideH w:color="008B8C" w:space="0" w:sz="8" w:themeColor="accent5" w:val="single"/>
        <w:insideV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18" w:themeColor="accent5" w:val="single"/>
          <w:right w:color="008B8C" w:space="0" w:sz="8" w:themeColor="accent5" w:val="single"/>
          <w:insideH w:val="nil"/>
          <w:insideV w:color="008B8C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5" w:val="doub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H w:val="nil"/>
          <w:insideV w:color="008B8C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band1Vert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  <w:shd w:color="auto" w:fill="FFFFFF" w:themeFill="accent5" w:themeFillTint="3F" w:val="clear"/>
      </w:tcPr>
    </w:tblStylePr>
    <w:tblStylePr w:type="band1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V w:color="008B8C" w:space="0" w:sz="8" w:themeColor="accent5" w:val="single"/>
        </w:tcBorders>
        <w:shd w:color="auto" w:fill="FFFFFF" w:themeFill="accent5" w:themeFillTint="3F" w:val="clear"/>
      </w:tcPr>
    </w:tblStylePr>
    <w:tblStylePr w:type="band2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V w:color="008B8C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  <w:insideH w:color="E95D21" w:space="0" w:sz="8" w:themeColor="accent6" w:val="single"/>
        <w:insideV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18" w:themeColor="accent6" w:val="single"/>
          <w:right w:color="E95D21" w:space="0" w:sz="8" w:themeColor="accent6" w:val="single"/>
          <w:insideH w:val="nil"/>
          <w:insideV w:color="E95D21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6" w:themeColor="accent6" w:val="doub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H w:val="nil"/>
          <w:insideV w:color="E95D21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band1Vert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  <w:shd w:color="auto" w:fill="E95D21" w:themeFill="accent6" w:themeFillTint="3F" w:val="clear"/>
      </w:tcPr>
    </w:tblStylePr>
    <w:tblStylePr w:type="band1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V w:color="E95D21" w:space="0" w:sz="8" w:themeColor="accent6" w:val="single"/>
        </w:tcBorders>
        <w:shd w:color="auto" w:fill="E95D21" w:themeFill="accent6" w:themeFillTint="3F" w:val="clear"/>
      </w:tcPr>
    </w:tblStylePr>
    <w:tblStylePr w:type="band2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V w:color="E95D21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themeTint="BF" w:val="single"/>
        <w:left w:color="00787A" w:space="0" w:sz="8" w:themeColor="text1" w:themeTint="BF" w:val="single"/>
        <w:bottom w:color="00787A" w:space="0" w:sz="8" w:themeColor="text1" w:themeTint="BF" w:val="single"/>
        <w:right w:color="00787A" w:space="0" w:sz="8" w:themeColor="text1" w:themeTint="BF" w:val="single"/>
        <w:insideH w:color="00787A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787A" w:space="0" w:sz="8" w:themeColor="text1" w:themeTint="BF" w:val="single"/>
          <w:left w:color="00787A" w:space="0" w:sz="8" w:themeColor="text1" w:themeTint="BF" w:val="single"/>
          <w:bottom w:color="00787A" w:space="0" w:sz="8" w:themeColor="text1" w:themeTint="BF" w:val="single"/>
          <w:right w:color="00787A" w:space="0" w:sz="8" w:themeColor="text1" w:themeTint="BF" w:val="single"/>
          <w:insideH w:val="nil"/>
          <w:insideV w:val="nil"/>
        </w:tcBorders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6" w:themeColor="text1" w:themeTint="BF" w:val="double"/>
          <w:left w:color="00787A" w:space="0" w:sz="8" w:themeColor="text1" w:themeTint="BF" w:val="single"/>
          <w:bottom w:color="00787A" w:space="0" w:sz="8" w:themeColor="text1" w:themeTint="BF" w:val="single"/>
          <w:right w:color="00787A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themeTint="BF" w:val="single"/>
        <w:left w:color="008B8C" w:space="0" w:sz="8" w:themeColor="accent1" w:themeTint="BF" w:val="single"/>
        <w:bottom w:color="008B8C" w:space="0" w:sz="8" w:themeColor="accent1" w:themeTint="BF" w:val="single"/>
        <w:right w:color="008B8C" w:space="0" w:sz="8" w:themeColor="accent1" w:themeTint="BF" w:val="single"/>
        <w:insideH w:color="008B8C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1" w:themeTint="BF" w:val="single"/>
          <w:left w:color="008B8C" w:space="0" w:sz="8" w:themeColor="accent1" w:themeTint="BF" w:val="single"/>
          <w:bottom w:color="008B8C" w:space="0" w:sz="8" w:themeColor="accent1" w:themeTint="BF" w:val="single"/>
          <w:right w:color="008B8C" w:space="0" w:sz="8" w:themeColor="accent1" w:themeTint="BF" w:val="single"/>
          <w:insideH w:val="nil"/>
          <w:insideV w:val="nil"/>
        </w:tcBorders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1" w:themeTint="BF" w:val="double"/>
          <w:left w:color="008B8C" w:space="0" w:sz="8" w:themeColor="accent1" w:themeTint="BF" w:val="single"/>
          <w:bottom w:color="008B8C" w:space="0" w:sz="8" w:themeColor="accent1" w:themeTint="BF" w:val="single"/>
          <w:right w:color="008B8C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themeTint="BF" w:val="single"/>
        <w:left w:color="E95D21" w:space="0" w:sz="8" w:themeColor="accent2" w:themeTint="BF" w:val="single"/>
        <w:bottom w:color="E95D21" w:space="0" w:sz="8" w:themeColor="accent2" w:themeTint="BF" w:val="single"/>
        <w:right w:color="E95D21" w:space="0" w:sz="8" w:themeColor="accent2" w:themeTint="BF" w:val="single"/>
        <w:insideH w:color="E95D21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95D21" w:space="0" w:sz="8" w:themeColor="accent2" w:themeTint="BF" w:val="single"/>
          <w:left w:color="E95D21" w:space="0" w:sz="8" w:themeColor="accent2" w:themeTint="BF" w:val="single"/>
          <w:bottom w:color="E95D21" w:space="0" w:sz="8" w:themeColor="accent2" w:themeTint="BF" w:val="single"/>
          <w:right w:color="E95D21" w:space="0" w:sz="8" w:themeColor="accent2" w:themeTint="BF" w:val="single"/>
          <w:insideH w:val="nil"/>
          <w:insideV w:val="nil"/>
        </w:tcBorders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2" w:themeTint="BF" w:val="double"/>
          <w:left w:color="E95D21" w:space="0" w:sz="8" w:themeColor="accent2" w:themeTint="BF" w:val="single"/>
          <w:bottom w:color="E95D21" w:space="0" w:sz="8" w:themeColor="accent2" w:themeTint="BF" w:val="single"/>
          <w:right w:color="E95D21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95D21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themeTint="BF" w:val="single"/>
        <w:left w:color="008B8C" w:space="0" w:sz="8" w:themeColor="accent3" w:themeTint="BF" w:val="single"/>
        <w:bottom w:color="008B8C" w:space="0" w:sz="8" w:themeColor="accent3" w:themeTint="BF" w:val="single"/>
        <w:right w:color="008B8C" w:space="0" w:sz="8" w:themeColor="accent3" w:themeTint="BF" w:val="single"/>
        <w:insideH w:color="008B8C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3" w:themeTint="BF" w:val="single"/>
          <w:left w:color="008B8C" w:space="0" w:sz="8" w:themeColor="accent3" w:themeTint="BF" w:val="single"/>
          <w:bottom w:color="008B8C" w:space="0" w:sz="8" w:themeColor="accent3" w:themeTint="BF" w:val="single"/>
          <w:right w:color="008B8C" w:space="0" w:sz="8" w:themeColor="accent3" w:themeTint="BF" w:val="single"/>
          <w:insideH w:val="nil"/>
          <w:insideV w:val="nil"/>
        </w:tcBorders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3" w:themeTint="BF" w:val="double"/>
          <w:left w:color="008B8C" w:space="0" w:sz="8" w:themeColor="accent3" w:themeTint="BF" w:val="single"/>
          <w:bottom w:color="008B8C" w:space="0" w:sz="8" w:themeColor="accent3" w:themeTint="BF" w:val="single"/>
          <w:right w:color="008B8C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themeTint="BF" w:val="single"/>
        <w:left w:color="008B8C" w:space="0" w:sz="8" w:themeColor="accent4" w:themeTint="BF" w:val="single"/>
        <w:bottom w:color="008B8C" w:space="0" w:sz="8" w:themeColor="accent4" w:themeTint="BF" w:val="single"/>
        <w:right w:color="008B8C" w:space="0" w:sz="8" w:themeColor="accent4" w:themeTint="BF" w:val="single"/>
        <w:insideH w:color="008B8C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4" w:themeTint="BF" w:val="single"/>
          <w:left w:color="008B8C" w:space="0" w:sz="8" w:themeColor="accent4" w:themeTint="BF" w:val="single"/>
          <w:bottom w:color="008B8C" w:space="0" w:sz="8" w:themeColor="accent4" w:themeTint="BF" w:val="single"/>
          <w:right w:color="008B8C" w:space="0" w:sz="8" w:themeColor="accent4" w:themeTint="BF" w:val="single"/>
          <w:insideH w:val="nil"/>
          <w:insideV w:val="nil"/>
        </w:tcBorders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4" w:themeTint="BF" w:val="double"/>
          <w:left w:color="008B8C" w:space="0" w:sz="8" w:themeColor="accent4" w:themeTint="BF" w:val="single"/>
          <w:bottom w:color="008B8C" w:space="0" w:sz="8" w:themeColor="accent4" w:themeTint="BF" w:val="single"/>
          <w:right w:color="008B8C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themeTint="BF" w:val="single"/>
        <w:left w:color="008B8C" w:space="0" w:sz="8" w:themeColor="accent5" w:themeTint="BF" w:val="single"/>
        <w:bottom w:color="008B8C" w:space="0" w:sz="8" w:themeColor="accent5" w:themeTint="BF" w:val="single"/>
        <w:right w:color="008B8C" w:space="0" w:sz="8" w:themeColor="accent5" w:themeTint="BF" w:val="single"/>
        <w:insideH w:color="008B8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5" w:themeTint="BF" w:val="single"/>
          <w:left w:color="008B8C" w:space="0" w:sz="8" w:themeColor="accent5" w:themeTint="BF" w:val="single"/>
          <w:bottom w:color="008B8C" w:space="0" w:sz="8" w:themeColor="accent5" w:themeTint="BF" w:val="single"/>
          <w:right w:color="008B8C" w:space="0" w:sz="8" w:themeColor="accent5" w:themeTint="BF" w:val="single"/>
          <w:insideH w:val="nil"/>
          <w:insideV w:val="nil"/>
        </w:tcBorders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5" w:themeTint="BF" w:val="double"/>
          <w:left w:color="008B8C" w:space="0" w:sz="8" w:themeColor="accent5" w:themeTint="BF" w:val="single"/>
          <w:bottom w:color="008B8C" w:space="0" w:sz="8" w:themeColor="accent5" w:themeTint="BF" w:val="single"/>
          <w:right w:color="008B8C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themeTint="BF" w:val="single"/>
        <w:left w:color="E95D21" w:space="0" w:sz="8" w:themeColor="accent6" w:themeTint="BF" w:val="single"/>
        <w:bottom w:color="E95D21" w:space="0" w:sz="8" w:themeColor="accent6" w:themeTint="BF" w:val="single"/>
        <w:right w:color="E95D21" w:space="0" w:sz="8" w:themeColor="accent6" w:themeTint="BF" w:val="single"/>
        <w:insideH w:color="E95D21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95D21" w:space="0" w:sz="8" w:themeColor="accent6" w:themeTint="BF" w:val="single"/>
          <w:left w:color="E95D21" w:space="0" w:sz="8" w:themeColor="accent6" w:themeTint="BF" w:val="single"/>
          <w:bottom w:color="E95D21" w:space="0" w:sz="8" w:themeColor="accent6" w:themeTint="BF" w:val="single"/>
          <w:right w:color="E95D21" w:space="0" w:sz="8" w:themeColor="accent6" w:themeTint="BF" w:val="single"/>
          <w:insideH w:val="nil"/>
          <w:insideV w:val="nil"/>
        </w:tcBorders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6" w:themeTint="BF" w:val="double"/>
          <w:left w:color="E95D21" w:space="0" w:sz="8" w:themeColor="accent6" w:themeTint="BF" w:val="single"/>
          <w:bottom w:color="E95D21" w:space="0" w:sz="8" w:themeColor="accent6" w:themeTint="BF" w:val="single"/>
          <w:right w:color="E95D21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95D21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787A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bottom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787A" w:space="0" w:sz="8" w:themeColor="text1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787A" w:space="0" w:sz="8" w:themeColor="text1" w:val="single"/>
          <w:bottom w:color="00787A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787A" w:space="0" w:sz="8" w:themeColor="text1" w:val="single"/>
          <w:bottom w:color="00787A" w:space="0" w:sz="8" w:themeColor="text1" w:val="single"/>
        </w:tcBorders>
      </w:tcPr>
    </w:tblStylePr>
    <w:tblStylePr w:type="band1Vert">
      <w:tblPr/>
      <w:tcPr>
        <w:shd w:color="auto" w:fill="FFFFFF" w:themeFill="text1" w:themeFillTint="3F" w:val="clear"/>
      </w:tcPr>
    </w:tblStylePr>
    <w:tblStylePr w:type="band1Horz">
      <w:tblPr/>
      <w:tcPr>
        <w:shd w:color="auto" w:fill="FFFFFF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bottom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1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1" w:val="single"/>
          <w:bottom w:color="008B8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1" w:val="single"/>
          <w:bottom w:color="008B8C" w:space="0" w:sz="8" w:themeColor="accent1" w:val="single"/>
        </w:tcBorders>
      </w:tcPr>
    </w:tblStylePr>
    <w:tblStylePr w:type="band1Vert">
      <w:tblPr/>
      <w:tcPr>
        <w:shd w:color="auto" w:fill="FFFFFF" w:themeFill="accent1" w:themeFillTint="3F" w:val="clear"/>
      </w:tcPr>
    </w:tblStylePr>
    <w:tblStylePr w:type="band1Horz">
      <w:tblPr/>
      <w:tcPr>
        <w:shd w:color="auto" w:fill="FFFFFF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bottom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95D21" w:space="0" w:sz="8" w:themeColor="accent2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E95D21" w:space="0" w:sz="8" w:themeColor="accent2" w:val="single"/>
          <w:bottom w:color="E95D21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95D21" w:space="0" w:sz="8" w:themeColor="accent2" w:val="single"/>
          <w:bottom w:color="E95D21" w:space="0" w:sz="8" w:themeColor="accent2" w:val="single"/>
        </w:tcBorders>
      </w:tcPr>
    </w:tblStylePr>
    <w:tblStylePr w:type="band1Vert">
      <w:tblPr/>
      <w:tcPr>
        <w:shd w:color="auto" w:fill="E95D21" w:themeFill="accent2" w:themeFillTint="3F" w:val="clear"/>
      </w:tcPr>
    </w:tblStylePr>
    <w:tblStylePr w:type="band1Horz">
      <w:tblPr/>
      <w:tcPr>
        <w:shd w:color="auto" w:fill="E95D21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bottom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3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3" w:val="single"/>
          <w:bottom w:color="008B8C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3" w:val="single"/>
          <w:bottom w:color="008B8C" w:space="0" w:sz="8" w:themeColor="accent3" w:val="single"/>
        </w:tcBorders>
      </w:tcPr>
    </w:tblStylePr>
    <w:tblStylePr w:type="band1Vert">
      <w:tblPr/>
      <w:tcPr>
        <w:shd w:color="auto" w:fill="FFFFFF" w:themeFill="accent3" w:themeFillTint="3F" w:val="clear"/>
      </w:tcPr>
    </w:tblStylePr>
    <w:tblStylePr w:type="band1Horz">
      <w:tblPr/>
      <w:tcPr>
        <w:shd w:color="auto" w:fill="FFFFFF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bottom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4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4" w:val="single"/>
          <w:bottom w:color="008B8C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4" w:val="single"/>
          <w:bottom w:color="008B8C" w:space="0" w:sz="8" w:themeColor="accent4" w:val="single"/>
        </w:tcBorders>
      </w:tcPr>
    </w:tblStylePr>
    <w:tblStylePr w:type="band1Vert">
      <w:tblPr/>
      <w:tcPr>
        <w:shd w:color="auto" w:fill="FFFFFF" w:themeFill="accent4" w:themeFillTint="3F" w:val="clear"/>
      </w:tcPr>
    </w:tblStylePr>
    <w:tblStylePr w:type="band1Horz">
      <w:tblPr/>
      <w:tcPr>
        <w:shd w:color="auto" w:fill="FFFFFF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bottom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5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5" w:val="single"/>
          <w:bottom w:color="008B8C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5" w:val="single"/>
          <w:bottom w:color="008B8C" w:space="0" w:sz="8" w:themeColor="accent5" w:val="single"/>
        </w:tcBorders>
      </w:tcPr>
    </w:tblStylePr>
    <w:tblStylePr w:type="band1Vert">
      <w:tblPr/>
      <w:tcPr>
        <w:shd w:color="auto" w:fill="FFFFFF" w:themeFill="accent5" w:themeFillTint="3F" w:val="clear"/>
      </w:tcPr>
    </w:tblStylePr>
    <w:tblStylePr w:type="band1Horz">
      <w:tblPr/>
      <w:tcPr>
        <w:shd w:color="auto" w:fill="FFFFFF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bottom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95D21" w:space="0" w:sz="8" w:themeColor="accent6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E95D21" w:space="0" w:sz="8" w:themeColor="accent6" w:val="single"/>
          <w:bottom w:color="E95D21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95D21" w:space="0" w:sz="8" w:themeColor="accent6" w:val="single"/>
          <w:bottom w:color="E95D21" w:space="0" w:sz="8" w:themeColor="accent6" w:val="single"/>
        </w:tcBorders>
      </w:tcPr>
    </w:tblStylePr>
    <w:tblStylePr w:type="band1Vert">
      <w:tblPr/>
      <w:tcPr>
        <w:shd w:color="auto" w:fill="E95D21" w:themeFill="accent6" w:themeFillTint="3F" w:val="clear"/>
      </w:tcPr>
    </w:tblStylePr>
    <w:tblStylePr w:type="band1Horz">
      <w:tblPr/>
      <w:tcPr>
        <w:shd w:color="auto" w:fill="E95D21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787A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787A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787A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787A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95D21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95D21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95D21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95D21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95D21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95D21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95D21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95D21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95D21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themeTint="BF" w:val="single"/>
        <w:left w:color="00787A" w:space="0" w:sz="8" w:themeColor="text1" w:themeTint="BF" w:val="single"/>
        <w:bottom w:color="00787A" w:space="0" w:sz="8" w:themeColor="text1" w:themeTint="BF" w:val="single"/>
        <w:right w:color="00787A" w:space="0" w:sz="8" w:themeColor="text1" w:themeTint="BF" w:val="single"/>
        <w:insideH w:color="00787A" w:space="0" w:sz="8" w:themeColor="text1" w:themeTint="BF" w:val="single"/>
        <w:insideV w:color="00787A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787A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shd w:color="auto" w:fill="8A938F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themeTint="BF" w:val="single"/>
        <w:left w:color="008B8C" w:space="0" w:sz="8" w:themeColor="accent1" w:themeTint="BF" w:val="single"/>
        <w:bottom w:color="008B8C" w:space="0" w:sz="8" w:themeColor="accent1" w:themeTint="BF" w:val="single"/>
        <w:right w:color="008B8C" w:space="0" w:sz="8" w:themeColor="accent1" w:themeTint="BF" w:val="single"/>
        <w:insideH w:color="008B8C" w:space="0" w:sz="8" w:themeColor="accent1" w:themeTint="BF" w:val="single"/>
        <w:insideV w:color="008B8C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shd w:color="auto" w:fill="FFFFFF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themeTint="BF" w:val="single"/>
        <w:left w:color="E95D21" w:space="0" w:sz="8" w:themeColor="accent2" w:themeTint="BF" w:val="single"/>
        <w:bottom w:color="E95D21" w:space="0" w:sz="8" w:themeColor="accent2" w:themeTint="BF" w:val="single"/>
        <w:right w:color="E95D21" w:space="0" w:sz="8" w:themeColor="accent2" w:themeTint="BF" w:val="single"/>
        <w:insideH w:color="E95D21" w:space="0" w:sz="8" w:themeColor="accent2" w:themeTint="BF" w:val="single"/>
        <w:insideV w:color="E95D21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95D21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shd w:color="auto" w:fill="E95D21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themeTint="BF" w:val="single"/>
        <w:left w:color="008B8C" w:space="0" w:sz="8" w:themeColor="accent3" w:themeTint="BF" w:val="single"/>
        <w:bottom w:color="008B8C" w:space="0" w:sz="8" w:themeColor="accent3" w:themeTint="BF" w:val="single"/>
        <w:right w:color="008B8C" w:space="0" w:sz="8" w:themeColor="accent3" w:themeTint="BF" w:val="single"/>
        <w:insideH w:color="008B8C" w:space="0" w:sz="8" w:themeColor="accent3" w:themeTint="BF" w:val="single"/>
        <w:insideV w:color="008B8C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themeTint="BF" w:val="single"/>
        <w:left w:color="008B8C" w:space="0" w:sz="8" w:themeColor="accent4" w:themeTint="BF" w:val="single"/>
        <w:bottom w:color="008B8C" w:space="0" w:sz="8" w:themeColor="accent4" w:themeTint="BF" w:val="single"/>
        <w:right w:color="008B8C" w:space="0" w:sz="8" w:themeColor="accent4" w:themeTint="BF" w:val="single"/>
        <w:insideH w:color="008B8C" w:space="0" w:sz="8" w:themeColor="accent4" w:themeTint="BF" w:val="single"/>
        <w:insideV w:color="008B8C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shd w:color="auto" w:fill="008B8C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themeTint="BF" w:val="single"/>
        <w:left w:color="008B8C" w:space="0" w:sz="8" w:themeColor="accent5" w:themeTint="BF" w:val="single"/>
        <w:bottom w:color="008B8C" w:space="0" w:sz="8" w:themeColor="accent5" w:themeTint="BF" w:val="single"/>
        <w:right w:color="008B8C" w:space="0" w:sz="8" w:themeColor="accent5" w:themeTint="BF" w:val="single"/>
        <w:insideH w:color="008B8C" w:space="0" w:sz="8" w:themeColor="accent5" w:themeTint="BF" w:val="single"/>
        <w:insideV w:color="008B8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shd w:color="auto" w:fill="FFFFFF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themeTint="BF" w:val="single"/>
        <w:left w:color="E95D21" w:space="0" w:sz="8" w:themeColor="accent6" w:themeTint="BF" w:val="single"/>
        <w:bottom w:color="E95D21" w:space="0" w:sz="8" w:themeColor="accent6" w:themeTint="BF" w:val="single"/>
        <w:right w:color="E95D21" w:space="0" w:sz="8" w:themeColor="accent6" w:themeTint="BF" w:val="single"/>
        <w:insideH w:color="E95D21" w:space="0" w:sz="8" w:themeColor="accent6" w:themeTint="BF" w:val="single"/>
        <w:insideV w:color="E95D21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95D21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shd w:color="auto" w:fill="E95D21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  <w:insideH w:color="00787A" w:space="0" w:sz="8" w:themeColor="text1" w:val="single"/>
        <w:insideV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text1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text1" w:themeFillTint="33" w:val="clear"/>
      </w:tc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tcBorders>
          <w:insideH w:color="00787A" w:space="0" w:sz="6" w:themeColor="text1" w:val="single"/>
          <w:insideV w:color="00787A" w:space="0" w:sz="6" w:themeColor="text1" w:val="single"/>
        </w:tcBorders>
        <w:shd w:color="auto" w:fill="8A938F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  <w:insideH w:color="008B8C" w:space="0" w:sz="8" w:themeColor="accent1" w:val="single"/>
        <w:insideV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1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1" w:themeFillTint="33" w:val="clear"/>
      </w:tc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tcBorders>
          <w:insideH w:color="008B8C" w:space="0" w:sz="6" w:themeColor="accent1" w:val="single"/>
          <w:insideV w:color="008B8C" w:space="0" w:sz="6" w:themeColor="accent1" w:val="single"/>
        </w:tcBorders>
        <w:shd w:color="auto" w:fill="FFFFFF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  <w:insideH w:color="E95D21" w:space="0" w:sz="8" w:themeColor="accent2" w:val="single"/>
        <w:insideV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2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2" w:themeFillTint="33" w:val="clear"/>
      </w:tc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tcBorders>
          <w:insideH w:color="E95D21" w:space="0" w:sz="6" w:themeColor="accent2" w:val="single"/>
          <w:insideV w:color="E95D21" w:space="0" w:sz="6" w:themeColor="accent2" w:val="single"/>
        </w:tcBorders>
        <w:shd w:color="auto" w:fill="E95D21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  <w:insideH w:color="008B8C" w:space="0" w:sz="8" w:themeColor="accent3" w:val="single"/>
        <w:insideV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3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3" w:themeFillTint="33" w:val="clear"/>
      </w:tc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tcBorders>
          <w:insideH w:color="008B8C" w:space="0" w:sz="6" w:themeColor="accent3" w:val="single"/>
          <w:insideV w:color="008B8C" w:space="0" w:sz="6" w:themeColor="accent3" w:val="single"/>
        </w:tcBorders>
        <w:shd w:color="auto" w:fill="FFFFFF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  <w:insideH w:color="008B8C" w:space="0" w:sz="8" w:themeColor="accent4" w:val="single"/>
        <w:insideV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4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4" w:themeFillTint="33" w:val="clear"/>
      </w:tc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tcBorders>
          <w:insideH w:color="008B8C" w:space="0" w:sz="6" w:themeColor="accent4" w:val="single"/>
          <w:insideV w:color="008B8C" w:space="0" w:sz="6" w:themeColor="accent4" w:val="single"/>
        </w:tcBorders>
        <w:shd w:color="auto" w:fill="008B8C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  <w:insideH w:color="008B8C" w:space="0" w:sz="8" w:themeColor="accent5" w:val="single"/>
        <w:insideV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5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5" w:themeFillTint="33" w:val="clear"/>
      </w:tc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tcBorders>
          <w:insideH w:color="008B8C" w:space="0" w:sz="6" w:themeColor="accent5" w:val="single"/>
          <w:insideV w:color="008B8C" w:space="0" w:sz="6" w:themeColor="accent5" w:val="single"/>
        </w:tcBorders>
        <w:shd w:color="auto" w:fill="FFFFFF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  <w:insideH w:color="E95D21" w:space="0" w:sz="8" w:themeColor="accent6" w:val="single"/>
        <w:insideV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6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Tint="33" w:val="clear"/>
      </w:tc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tcBorders>
          <w:insideH w:color="E95D21" w:space="0" w:sz="6" w:themeColor="accent6" w:val="single"/>
          <w:insideV w:color="E95D21" w:space="0" w:sz="6" w:themeColor="accent6" w:val="single"/>
        </w:tcBorders>
        <w:shd w:color="auto" w:fill="E95D21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787A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787A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787A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787A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A938F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A938F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95D21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95D21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95D21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95D21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008B8C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008B8C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95D21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95D21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95D21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95D21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787A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787A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95D21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95D21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00787A" w:space="0" w:sz="4" w:themeColor="text1" w:val="single"/>
        <w:bottom w:color="00787A" w:space="0" w:sz="4" w:themeColor="text1" w:val="single"/>
        <w:right w:color="00787A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787A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787A" w:space="0" w:sz="4" w:themeColor="text1" w:themeShade="99" w:val="single"/>
          <w:insideV w:val="nil"/>
        </w:tcBorders>
        <w:shd w:color="auto" w:fill="00787A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Vert">
      <w:tblPr/>
      <w:tcPr>
        <w:shd w:color="auto" w:fill="8A938F" w:themeFill="text1" w:themeFillTint="66" w:val="clear"/>
      </w:tcPr>
    </w:tblStylePr>
    <w:tblStylePr w:type="band1Horz">
      <w:tblPr/>
      <w:tcPr>
        <w:shd w:color="auto" w:fill="8A938F" w:themeFill="text1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008B8C" w:space="0" w:sz="4" w:themeColor="accent1" w:val="single"/>
        <w:bottom w:color="008B8C" w:space="0" w:sz="4" w:themeColor="accent1" w:val="single"/>
        <w:right w:color="008B8C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1" w:themeShade="99" w:val="single"/>
          <w:insideV w:val="nil"/>
        </w:tcBorders>
        <w:shd w:color="auto" w:fill="008B8C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99" w:val="clear"/>
      </w:tcPr>
    </w:tblStylePr>
    <w:tblStylePr w:type="band1Vert">
      <w:tblPr/>
      <w:tcPr>
        <w:shd w:color="auto" w:fill="FFFFFF" w:themeFill="accent1" w:themeFillTint="66" w:val="clear"/>
      </w:tcPr>
    </w:tblStylePr>
    <w:tblStylePr w:type="band1Horz">
      <w:tblPr/>
      <w:tcPr>
        <w:shd w:color="auto" w:fill="FFFFFF" w:themeFill="accent1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E95D21" w:space="0" w:sz="4" w:themeColor="accent2" w:val="single"/>
        <w:bottom w:color="E95D21" w:space="0" w:sz="4" w:themeColor="accent2" w:val="single"/>
        <w:right w:color="E95D21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E95D21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E95D21" w:space="0" w:sz="4" w:themeColor="accent2" w:themeShade="99" w:val="single"/>
          <w:insideV w:val="nil"/>
        </w:tcBorders>
        <w:shd w:color="auto" w:fill="E95D21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99" w:val="clear"/>
      </w:tcPr>
    </w:tblStylePr>
    <w:tblStylePr w:type="band1Vert">
      <w:tblPr/>
      <w:tcPr>
        <w:shd w:color="auto" w:fill="E95D21" w:themeFill="accent2" w:themeFillTint="66" w:val="clear"/>
      </w:tcPr>
    </w:tblStylePr>
    <w:tblStylePr w:type="band1Horz">
      <w:tblPr/>
      <w:tcPr>
        <w:shd w:color="auto" w:fill="E95D21" w:themeFill="accent2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4" w:val="single"/>
        <w:left w:color="008B8C" w:space="0" w:sz="4" w:themeColor="accent3" w:val="single"/>
        <w:bottom w:color="008B8C" w:space="0" w:sz="4" w:themeColor="accent3" w:val="single"/>
        <w:right w:color="008B8C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3" w:themeShade="99" w:val="single"/>
          <w:insideV w:val="nil"/>
        </w:tcBorders>
        <w:shd w:color="auto" w:fill="008B8C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99" w:val="clear"/>
      </w:tcPr>
    </w:tblStylePr>
    <w:tblStylePr w:type="band1Vert">
      <w:tblPr/>
      <w:tcPr>
        <w:shd w:color="auto" w:fill="FFFFFF" w:themeFill="accent3" w:themeFillTint="66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3" w:val="single"/>
        <w:left w:color="008B8C" w:space="0" w:sz="4" w:themeColor="accent4" w:val="single"/>
        <w:bottom w:color="008B8C" w:space="0" w:sz="4" w:themeColor="accent4" w:val="single"/>
        <w:right w:color="008B8C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4" w:themeShade="99" w:val="single"/>
          <w:insideV w:val="nil"/>
        </w:tcBorders>
        <w:shd w:color="auto" w:fill="008B8C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99" w:val="clear"/>
      </w:tcPr>
    </w:tblStylePr>
    <w:tblStylePr w:type="band1Vert">
      <w:tblPr/>
      <w:tcPr>
        <w:shd w:color="auto" w:fill="FFFFFF" w:themeFill="accent4" w:themeFillTint="66" w:val="clear"/>
      </w:tcPr>
    </w:tblStylePr>
    <w:tblStylePr w:type="band1Horz">
      <w:tblPr/>
      <w:tcPr>
        <w:shd w:color="auto" w:fill="008B8C" w:themeFill="accent4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6" w:val="single"/>
        <w:left w:color="008B8C" w:space="0" w:sz="4" w:themeColor="accent5" w:val="single"/>
        <w:bottom w:color="008B8C" w:space="0" w:sz="4" w:themeColor="accent5" w:val="single"/>
        <w:right w:color="008B8C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5" w:themeShade="99" w:val="single"/>
          <w:insideV w:val="nil"/>
        </w:tcBorders>
        <w:shd w:color="auto" w:fill="008B8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99" w:val="clear"/>
      </w:tcPr>
    </w:tblStylePr>
    <w:tblStylePr w:type="band1Vert">
      <w:tblPr/>
      <w:tcPr>
        <w:shd w:color="auto" w:fill="FFFFFF" w:themeFill="accent5" w:themeFillTint="66" w:val="clear"/>
      </w:tcPr>
    </w:tblStylePr>
    <w:tblStylePr w:type="band1Horz">
      <w:tblPr/>
      <w:tcPr>
        <w:shd w:color="auto" w:fill="FFFFFF" w:themeFill="accent5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5" w:val="single"/>
        <w:left w:color="E95D21" w:space="0" w:sz="4" w:themeColor="accent6" w:val="single"/>
        <w:bottom w:color="E95D21" w:space="0" w:sz="4" w:themeColor="accent6" w:val="single"/>
        <w:right w:color="E95D21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E95D21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E95D21" w:space="0" w:sz="4" w:themeColor="accent6" w:themeShade="99" w:val="single"/>
          <w:insideV w:val="nil"/>
        </w:tcBorders>
        <w:shd w:color="auto" w:fill="E95D21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99" w:val="clear"/>
      </w:tcPr>
    </w:tblStylePr>
    <w:tblStylePr w:type="band1Vert">
      <w:tblPr/>
      <w:tcPr>
        <w:shd w:color="auto" w:fill="E95D21" w:themeFill="accent6" w:themeFillTint="66" w:val="clear"/>
      </w:tcPr>
    </w:tblStylePr>
    <w:tblStylePr w:type="band1Horz">
      <w:tblPr/>
      <w:tcPr>
        <w:shd w:color="auto" w:fill="E95D21" w:themeFill="accent6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shd w:color="auto" w:fill="FFFFFF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shd w:color="auto" w:fill="FFFFFF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shd w:color="auto" w:fill="FFFFFF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4" w:themeFillShade="CC" w:val="clear"/>
      </w:tcPr>
    </w:tblStylePr>
    <w:tblStylePr w:type="lastRow">
      <w:rPr>
        <w:b/>
        <w:bCs/>
        <w:color w:themeColor="accent4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shd w:color="auto" w:fill="FFFFFF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3" w:themeFillShade="CC" w:val="clear"/>
      </w:tcPr>
    </w:tblStylePr>
    <w:tblStylePr w:type="lastRow">
      <w:rPr>
        <w:b/>
        <w:bCs/>
        <w:color w:themeColor="accent3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shd w:color="auto" w:fill="FFFFFF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6" w:themeFillShade="CC" w:val="clear"/>
      </w:tcPr>
    </w:tblStylePr>
    <w:tblStylePr w:type="lastRow">
      <w:rPr>
        <w:b/>
        <w:bCs/>
        <w:color w:themeColor="accent6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shd w:color="auto" w:fill="FFFFFF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5" w:themeFillShade="CC" w:val="clear"/>
      </w:tcPr>
    </w:tblStylePr>
    <w:tblStylePr w:type="lastRow">
      <w:rPr>
        <w:b/>
        <w:bCs/>
        <w:color w:themeColor="accent5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shd w:color="auto" w:fill="E95D21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3" w:val="clear"/>
    </w:tcPr>
    <w:tblStylePr w:type="firstRow">
      <w:rPr>
        <w:b/>
        <w:bCs/>
      </w:rPr>
      <w:tblPr/>
      <w:tcPr>
        <w:shd w:color="auto" w:fill="8A938F" w:themeFill="text1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8A938F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787A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787A" w:themeFill="text1" w:themeFillShade="BF" w:val="clear"/>
      </w:tc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shd w:color="auto" w:fill="8A938F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3" w:val="clear"/>
    </w:tcPr>
    <w:tblStylePr w:type="firstRow">
      <w:rPr>
        <w:b/>
        <w:bCs/>
      </w:rPr>
      <w:tblPr/>
      <w:tcPr>
        <w:shd w:color="auto" w:fill="FFFFFF" w:themeFill="accent1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1" w:themeFillShade="BF" w:val="clear"/>
      </w:tc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shd w:color="auto" w:fill="FFFFFF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33" w:val="clear"/>
    </w:tcPr>
    <w:tblStylePr w:type="firstRow">
      <w:rPr>
        <w:b/>
        <w:bCs/>
      </w:rPr>
      <w:tblPr/>
      <w:tcPr>
        <w:shd w:color="auto" w:fill="E95D21" w:themeFill="accent2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E95D21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E95D21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E95D21" w:themeFill="accent2" w:themeFillShade="BF" w:val="clear"/>
      </w:tc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shd w:color="auto" w:fill="E95D21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3" w:val="clear"/>
    </w:tcPr>
    <w:tblStylePr w:type="firstRow">
      <w:rPr>
        <w:b/>
        <w:bCs/>
      </w:rPr>
      <w:tblPr/>
      <w:tcPr>
        <w:shd w:color="auto" w:fill="FFFFFF" w:themeFill="accent3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3" w:themeFillShade="BF" w:val="clear"/>
      </w:tc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3" w:val="clear"/>
    </w:tcPr>
    <w:tblStylePr w:type="firstRow">
      <w:rPr>
        <w:b/>
        <w:bCs/>
      </w:rPr>
      <w:tblPr/>
      <w:tcPr>
        <w:shd w:color="auto" w:fill="FFFFFF" w:themeFill="accent4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4" w:themeFillShade="BF" w:val="clear"/>
      </w:tc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shd w:color="auto" w:fill="008B8C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3" w:val="clear"/>
    </w:tcPr>
    <w:tblStylePr w:type="firstRow">
      <w:rPr>
        <w:b/>
        <w:bCs/>
      </w:rPr>
      <w:tblPr/>
      <w:tcPr>
        <w:shd w:color="auto" w:fill="FFFFFF" w:themeFill="accent5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5" w:themeFillShade="BF" w:val="clear"/>
      </w:tc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shd w:color="auto" w:fill="FFFFFF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3" w:val="clear"/>
    </w:tcPr>
    <w:tblStylePr w:type="firstRow">
      <w:rPr>
        <w:b/>
        <w:bCs/>
      </w:rPr>
      <w:tblPr/>
      <w:tcPr>
        <w:shd w:color="auto" w:fill="E95D21" w:themeFill="accent6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E95D21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95D21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95D21" w:themeFill="accent6" w:themeFillShade="BF" w:val="clear"/>
      </w:tc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shd w:color="auto" w:fill="E95D21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22312E" lastClr="22312E"/>
      </a:dk1>
      <a:lt1>
        <a:sysClr val="FFFFFF" lastClr="FFFFFF"/>
      </a:lt1>
      <a:dk2>
        <a:srgbClr val="46544F"/>
      </a:dk2>
      <a:lt2>
        <a:srgbClr val="F4F1EA"/>
      </a:lt2>
      <a:accent1>
        <a:srgbClr val="008B8C"/>
      </a:accent1>
      <a:accent2>
        <a:srgbClr val="E95D21"/>
      </a:accent2>
      <a:accent3>
        <a:srgbClr val="00787A"/>
      </a:accent3>
      <a:accent4>
        <a:srgbClr val="D04D14"/>
      </a:accent4>
      <a:accent5>
        <a:srgbClr val="E3EFEE"/>
      </a:accent5>
      <a:accent6>
        <a:srgbClr val="FDEEE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14:39:47Z</dcterms:created>
  <dcterms:modified xsi:type="dcterms:W3CDTF">2026-07-13T14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